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9" w:name="_Hlk147500523"/>
      <w:proofErr w:type="spellStart"/>
      <w:r w:rsidRPr="009E654E">
        <w:rPr>
          <w:kern w:val="2"/>
          <w:sz w:val="24"/>
          <w:szCs w:val="24"/>
          <w14:ligatures w14:val="standardContextual"/>
        </w:rPr>
        <w:t>Fredricksen</w:t>
      </w:r>
      <w:bookmarkEnd w:id="4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5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BC70A" w14:textId="77777777" w:rsidR="00826ED3" w:rsidRPr="009E654E" w:rsidRDefault="00826ED3" w:rsidP="00631B7A">
      <w:pPr>
        <w:spacing w:after="0" w:line="240" w:lineRule="auto"/>
      </w:pPr>
      <w:r w:rsidRPr="009E654E">
        <w:separator/>
      </w:r>
    </w:p>
  </w:endnote>
  <w:endnote w:type="continuationSeparator" w:id="0">
    <w:p w14:paraId="6E6FA6C7" w14:textId="77777777" w:rsidR="00826ED3" w:rsidRPr="009E654E" w:rsidRDefault="00826ED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4E7C4" w14:textId="77777777" w:rsidR="00826ED3" w:rsidRPr="009E654E" w:rsidRDefault="00826ED3" w:rsidP="00631B7A">
      <w:pPr>
        <w:spacing w:after="0" w:line="240" w:lineRule="auto"/>
      </w:pPr>
      <w:r w:rsidRPr="009E654E">
        <w:separator/>
      </w:r>
    </w:p>
  </w:footnote>
  <w:footnote w:type="continuationSeparator" w:id="0">
    <w:p w14:paraId="33EA37C1" w14:textId="77777777" w:rsidR="00826ED3" w:rsidRPr="009E654E" w:rsidRDefault="00826ED3"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26ED3"/>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41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A236C"/>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2</TotalTime>
  <Pages>201</Pages>
  <Words>91902</Words>
  <Characters>523845</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06</cp:revision>
  <cp:lastPrinted>2023-01-26T14:31:00Z</cp:lastPrinted>
  <dcterms:created xsi:type="dcterms:W3CDTF">2023-01-21T16:18:00Z</dcterms:created>
  <dcterms:modified xsi:type="dcterms:W3CDTF">2023-10-2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